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az</w:t>
      </w:r>
      <w:r>
        <w:t xml:space="preserve"> </w:t>
      </w:r>
      <w:r>
        <w:t xml:space="preserve">a</w:t>
      </w:r>
      <w:r>
        <w:t xml:space="preserve"> </w:t>
      </w:r>
      <w:r>
        <w:t xml:space="preserve">verziókövetés?</w:t>
      </w:r>
    </w:p>
    <w:p>
      <w:pPr>
        <w:pStyle w:val="Heading1"/>
      </w:pPr>
      <w:bookmarkStart w:id="20" w:name="mi-az-a-verziókövetés"/>
      <w:r>
        <w:t xml:space="preserve">Mi az a verziókövetés?</w:t>
      </w:r>
      <w:bookmarkEnd w:id="20"/>
    </w:p>
    <w:p>
      <w:pPr>
        <w:pStyle w:val="FirstParagraph"/>
      </w:pPr>
      <w:r>
        <w:t xml:space="preserve">A verziókövetés (version control system, VCS) alatt egy olyan rendszer használatát értjük ami pontosan rögzíti és tárolja a megadott fájlokon végzett változtatásokat. Ez nagyban megkönnyíti egy projekten dolgozók együttműködését, hiszen látható hogy</w:t>
      </w:r>
      <w:r>
        <w:t xml:space="preserve"> </w:t>
      </w:r>
      <w:r>
        <w:rPr>
          <w:i/>
        </w:rPr>
        <w:t xml:space="preserve">ki</w:t>
      </w:r>
      <w:r>
        <w:t xml:space="preserve">,</w:t>
      </w:r>
      <w:r>
        <w:t xml:space="preserve"> </w:t>
      </w:r>
      <w:r>
        <w:rPr>
          <w:i/>
        </w:rPr>
        <w:t xml:space="preserve">mikor</w:t>
      </w:r>
      <w:r>
        <w:t xml:space="preserve">,</w:t>
      </w:r>
      <w:r>
        <w:t xml:space="preserve"> </w:t>
      </w:r>
      <w:r>
        <w:rPr>
          <w:i/>
        </w:rPr>
        <w:t xml:space="preserve">mit</w:t>
      </w:r>
      <w:r>
        <w:t xml:space="preserve"> </w:t>
      </w:r>
      <w:r>
        <w:t xml:space="preserve">és</w:t>
      </w:r>
      <w:r>
        <w:t xml:space="preserve"> </w:t>
      </w:r>
      <w:r>
        <w:rPr>
          <w:i/>
        </w:rPr>
        <w:t xml:space="preserve">miért</w:t>
      </w:r>
      <w:r>
        <w:t xml:space="preserve"> </w:t>
      </w:r>
      <w:r>
        <w:t xml:space="preserve">változtatott az adott állományon, illetve lehetővé teszi korábbi vagy párhuzamos verziók használatát.</w:t>
      </w:r>
    </w:p>
    <w:p>
      <w:pPr>
        <w:pStyle w:val="BodyText"/>
      </w:pPr>
      <w:r>
        <w:t xml:space="preserve">Mi a</w:t>
      </w:r>
      <w:r>
        <w:t xml:space="preserve"> </w:t>
      </w:r>
      <w:hyperlink r:id="rId21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nevű programot fogjuk használni, először nézzük át nagy vonalakban, hogy hogyan dolgozunk vele.</w:t>
      </w:r>
    </w:p>
    <w:p>
      <w:pPr>
        <w:pStyle w:val="BodyText"/>
      </w:pPr>
      <w:r>
        <w:t xml:space="preserve">Először létrehozunk egy</w:t>
      </w:r>
      <w:r>
        <w:t xml:space="preserve"> </w:t>
      </w:r>
      <w:r>
        <w:rPr>
          <w:b/>
        </w:rPr>
        <w:t xml:space="preserve">repositoryt</w:t>
      </w:r>
      <w:r>
        <w:t xml:space="preserve"> </w:t>
      </w:r>
      <w:r>
        <w:t xml:space="preserve">(vagy röviden</w:t>
      </w:r>
      <w:r>
        <w:t xml:space="preserve"> </w:t>
      </w:r>
      <w:r>
        <w:rPr>
          <w:i/>
        </w:rPr>
        <w:t xml:space="preserve">repot</w:t>
      </w:r>
      <w:r>
        <w:t xml:space="preserve">). Ez egy projekt amit a Gittel kezelünk. Van egy saját könyvtára, ebben tároljuk a projekt fájljait. Ennek a könyvtárnak egy másolata megvan lokálisan számítógépünkön és egy központi szerveren is. Az RStudioban létrehozott projektjeink is önálló repositoryk lesznek.</w:t>
      </w:r>
    </w:p>
    <w:p>
      <w:pPr>
        <w:pStyle w:val="BodyText"/>
      </w:pPr>
      <w:r>
        <w:t xml:space="preserve">Dolgozunk a projekten: fájlokat módosítunk, törlünk vagy hozunk létre. Ezeket szabadon menthetjük, ahogy bármikor. A változtatásaink a verziókövető rendszerbe való rögzítését</w:t>
      </w:r>
      <w:r>
        <w:t xml:space="preserve"> </w:t>
      </w:r>
      <w:r>
        <w:rPr>
          <w:b/>
        </w:rPr>
        <w:t xml:space="preserve">commitnak</w:t>
      </w:r>
      <w:r>
        <w:t xml:space="preserve"> </w:t>
      </w:r>
      <w:r>
        <w:t xml:space="preserve">hívjuk. Ekkor a program összehasonlítja fájl jelenlegi állapotát az előző verzióval, és egy újat hoz létre. Ehhez csatolhatunk egy leírást, ahol jelezhetjük, hogy mit változtattunk. Ezt a lépést érdemes sűrűn elvégezni, hogy az egyes változtatások könnyen követhetőek legyenek. Ha hibát vétünk, vagy csak erre van szükségünk a fájlok állapotát visszaállíthatjuk egy korábbi commitnál létrehozott verzióra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push</w:t>
      </w:r>
      <w:r>
        <w:t xml:space="preserve"> </w:t>
      </w:r>
      <w:r>
        <w:t xml:space="preserve">a repository központi szerveren tárolt verziójának frissítését jelenti a saját gépünkről, magyarán feltöltjük a változtatásainkat. Ha ezt nem tesszük meg, a többiek nem fogják elérni az általunk készített verziókat.</w:t>
      </w:r>
    </w:p>
    <w:p>
      <w:pPr>
        <w:pStyle w:val="BodyText"/>
      </w:pPr>
      <w:r>
        <w:t xml:space="preserve">A központi szerverről mi is frissíthetjük a repónkat az aktuális verzióra, ez a</w:t>
      </w:r>
      <w:r>
        <w:t xml:space="preserve"> </w:t>
      </w:r>
      <w:r>
        <w:rPr>
          <w:b/>
        </w:rPr>
        <w:t xml:space="preserve">pull</w:t>
      </w:r>
      <w:r>
        <w:t xml:space="preserve">.</w:t>
      </w:r>
    </w:p>
    <w:p>
      <w:pPr>
        <w:pStyle w:val="BodyText"/>
      </w:pPr>
      <w:r>
        <w:drawing>
          <wp:inline>
            <wp:extent cx="5334000" cy="17481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ures/basic_work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Verziókövetés alapok. Tárold a fájlokat egy repositoryban, vezesd a változtatásokat (commit), töltsd fel másoknak (push), frissítsd a sajátod (pull).</w:t>
      </w:r>
    </w:p>
    <w:p>
      <w:pPr>
        <w:pStyle w:val="BodyText"/>
      </w:pPr>
      <w:r>
        <w:t xml:space="preserve">A Git működését úgyis elképzelhetjük, mintha Dropboxot/OneDrive-ot/Google drive-ot használnánk annyi különbséggel, hogy itt a felhőbe való feltöltést mi indítjuk kézzel és fejlettebb eszközeink vannak a verziók kezelésére és a közös munkára.</w:t>
      </w:r>
    </w:p>
    <w:p>
      <w:pPr>
        <w:pStyle w:val="BodyText"/>
      </w:pPr>
      <w:r>
        <w:t xml:space="preserve">Ezek voltak az alapok, a részletekkel az anyag további részében ismerkedünk me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git-sc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-sc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az a verziókövetés?</dc:title>
  <dc:creator/>
  <cp:keywords/>
  <dcterms:created xsi:type="dcterms:W3CDTF">2020-09-01T13:24:35Z</dcterms:created>
  <dcterms:modified xsi:type="dcterms:W3CDTF">2020-09-01T13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